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 །​སློབ་དཔོན་ཀཱ་མ་ལ་ཤཱི་ལའི་སྨོན་ལམ་མུ་གཉིས་མ་བཞུགས། ༄༅། །​དཀོན་མཆོག་གསུམ་ལ་</w:t>
      </w:r>
      <w:r>
        <w:rPr>
          <w:rStyle w:val="FootnoteReference"/>
        </w:rPr>
        <w:footnoteReference w:id="20"/>
      </w:r>
      <w:r>
        <w:t xml:space="preserve">ཕྱག་འཚལ་ལོ། །​བདག་ལ་བརྟེན་ནས་སེམས་བསྐྱེད་</w:t>
      </w:r>
      <w:r>
        <w:rPr>
          <w:rStyle w:val="FootnoteReference"/>
        </w:rPr>
        <w:footnoteReference w:id="21"/>
      </w:r>
      <w:r>
        <w:t xml:space="preserve">པའི། །​དྲི་མ་མེད་པའི་སྦྱིན་པ་ལ། །​བརྟེན་ནས་ཡོན་བདག་</w:t>
      </w:r>
      <w:r>
        <w:rPr>
          <w:rStyle w:val="FootnoteReference"/>
        </w:rPr>
        <w:footnoteReference w:id="22"/>
      </w:r>
      <w:r>
        <w:t xml:space="preserve">ཉིད་གྲོལ་ཏེ། །​དེ་ལ་ཡོན་བདག་</w:t>
      </w:r>
      <w:r>
        <w:rPr>
          <w:rStyle w:val="FootnoteReference"/>
        </w:rPr>
        <w:footnoteReference w:id="23"/>
      </w:r>
      <w:r>
        <w:t xml:space="preserve">མི་རེ་ཞིང་། །​འཇིག་རྟེན་རེ་བ་ཞི་བར་ཤོག །​སྒོ་གསུམ་དྲི་མ་མེད་པ་ཡི། །​ཚུལ་ཁྲིམས་རྒྱན་དང་ལྡན་པར་ཤོག །​སྦྱིན་པ་འདི་ཡི་བྱིན་རླབས་ཀྱིས། །​རྟག་ཏུ་ལོངས་སྤྱོད་ལྡན་པར་ཤོག །​ལོངས་སྤྱོད་དེ་ལ་མ་ཆགས་ཤིང་། །​སེམས་ཅན་ཀུན་ལ་སྙིང་རྗེ་</w:t>
      </w:r>
      <w:r>
        <w:rPr>
          <w:rStyle w:val="FootnoteReference"/>
        </w:rPr>
        <w:footnoteReference w:id="24"/>
      </w:r>
      <w:r>
        <w:t xml:space="preserve">བས། །​སྟོང་པའི་སེམས་དང་ལྡན་པར་ཤོག །​སྦྱིན་པ་འདི་ཡི་བྱིན་</w:t>
      </w:r>
      <w:r>
        <w:rPr>
          <w:rStyle w:val="FootnoteReference"/>
        </w:rPr>
        <w:footnoteReference w:id="25"/>
      </w:r>
      <w:r>
        <w:t xml:space="preserve">རླབས་ཀྱིས། །​དུས་འདིར་བར་དུ་གཅོད་པ་ཡི། །​བགེགས་རྣམས་མ་ལུས་ཞི་གྱུར་ནས། །​རྐྱེན་རྣམས་མ་ལུས་བཟློག་</w:t>
      </w:r>
      <w:r>
        <w:rPr>
          <w:rStyle w:val="FootnoteReference"/>
        </w:rPr>
        <w:footnoteReference w:id="26"/>
      </w:r>
      <w:r>
        <w:t xml:space="preserve">པར་ཤོག །​བསྲུང་བར་གྱུར་པའི་ལྷ་རྣམས་ཀྱིས། །​གཡེལ་བ་མེད་པར་བསྲུང་བར་ཤོག །​ཡིད་ཆིས་རྟེན་དེ་འཕེལ་བར་ཤོག །​འདི་དང་ཕྱི་མ་གཉིས་ཀར་ཡང་། །​མི་རྣམས་ཀུན་གྱིས་བཀུར་བར་</w:t>
      </w:r>
      <w:r>
        <w:rPr>
          <w:rStyle w:val="FootnoteReference"/>
        </w:rPr>
        <w:footnoteReference w:id="27"/>
      </w:r>
      <w:r>
        <w:t xml:space="preserve">ཤོག །​ཤིན་ཏུ་ཕྲ་བར་གྱུར་བ་ཡི། །​སྦྱིན་པ་ཤིན་ཏུ་</w:t>
      </w:r>
      <w:r>
        <w:rPr>
          <w:rStyle w:val="FootnoteReference"/>
        </w:rPr>
        <w:footnoteReference w:id="28"/>
      </w:r>
      <w:r>
        <w:t xml:space="preserve">ཆུང་གྱུར་</w:t>
      </w:r>
      <w:r>
        <w:rPr>
          <w:rStyle w:val="FootnoteReference"/>
        </w:rPr>
        <w:footnoteReference w:id="29"/>
      </w:r>
      <w:r>
        <w:t xml:space="preserve">ཀྱང་། །​སེམས་ཀྱི་ཐོངས་པའི་སྦྱིན་པ་འདི། །​དཔལ་ཏུ་མེད་པ་འཕེལ་གྱུར་</w:t>
      </w:r>
      <w:r>
        <w:rPr>
          <w:rStyle w:val="FootnoteReference"/>
        </w:rPr>
        <w:footnoteReference w:id="30"/>
      </w:r>
      <w:r>
        <w:t xml:space="preserve">ཏེ། །​བྱང་ཆུབ་ཐོབ་པའི་རྟེན་དུ་ཤོག །​བླ་མེད་བྱང་ཆུབ་ཐོབ་གྱུར་ནས། །​འགྲོ་བ་འདྲེན་པའི་དཔལ་དུ་ཤོག །​དཀོན་མཆོག་གསུམ་ལ་ཕྱག་འཚལ་ལོ། །​བདག་ཀྱང་དེ་</w:t>
      </w:r>
      <w:r>
        <w:rPr>
          <w:rStyle w:val="FootnoteReference"/>
        </w:rPr>
        <w:footnoteReference w:id="31"/>
      </w:r>
      <w:r>
        <w:t xml:space="preserve">ལ་མ་ཆགས་ཤིང་། །​ཁེ་དང་རྙེད་པ་བཀུར་སྟི་དང་། །​འཇིག་རྟེན་སྙན་གྲགས་ཞི་བར་ཤོག །​ཆགས་པ་མེད་པ་</w:t>
      </w:r>
      <w:r>
        <w:rPr>
          <w:rStyle w:val="FootnoteReference"/>
        </w:rPr>
        <w:footnoteReference w:id="32"/>
      </w:r>
      <w:r>
        <w:t xml:space="preserve">རྔམས་སེམས་ཀྱིས། །​གཞན་ལ་རེ་བ་མེད་པར་ཤོག །​ཕྱོགས་འཛིན་ངོ་བསྲུང་</w:t>
      </w:r>
      <w:r>
        <w:rPr>
          <w:rStyle w:val="FootnoteReference"/>
        </w:rPr>
        <w:footnoteReference w:id="33"/>
      </w:r>
      <w:r>
        <w:t xml:space="preserve">མེད་པར་ཤོག །​བདག་གི་དགེ་བ་མཐར་ཕྱིན་ནས། །​དྲི་མ་མེད་པའི་དགེ་བ་ཡིས། །​གཞན་གྱི་བསོད་ནམས་འཕེལ་ནུས་ཤོག །​དྲི་མ་མེད་པས་ཀུན་དག་ཤོག །​བརྗོད་པའི་སྟོབས་ཀྱིས་ཀུན་བྲལ་ཤོག །​བདག་གཞན་དགེ་བ་མ་ཆད་པའི། །​བར་ཆད་མེད་པའི་བརྩོན་འགྲུས་ཀྱིས། །​བྱང་ཆུབ་འབྲས་བུ་ཐོབ་ནས་ཀྱང་། །​ངན་འགྲོ་དེ་</w:t>
      </w:r>
      <w:r>
        <w:rPr>
          <w:rStyle w:val="FootnoteReference"/>
        </w:rPr>
        <w:footnoteReference w:id="34"/>
      </w:r>
      <w:r>
        <w:t xml:space="preserve">ལ་དགོད་བ་</w:t>
      </w:r>
      <w:r>
        <w:rPr>
          <w:rStyle w:val="FootnoteReference"/>
        </w:rPr>
        <w:footnoteReference w:id="35"/>
      </w:r>
      <w:r>
        <w:t xml:space="preserve">ཡིས། །​ཐེག་པ་ཆུང་ངུར་སེམས་བསྐྱེད་ནས། །​ཐེག་ཆེན་ས་ལ་འགོད་པར་ཤོག །​སློབ་དཔོན་ཀཱ་མ་ལ་</w:t>
      </w:r>
      <w:r>
        <w:rPr>
          <w:rStyle w:val="FootnoteReference"/>
        </w:rPr>
        <w:footnoteReference w:id="36"/>
      </w:r>
      <w:r>
        <w:t xml:space="preserve">ཤཱི་ལའི་སྨོན་ལམ་མུ་</w:t>
      </w:r>
      <w:r>
        <w:rPr>
          <w:rStyle w:val="FootnoteReference"/>
        </w:rPr>
        <w:footnoteReference w:id="37"/>
      </w:r>
      <w:r>
        <w:t xml:space="preserve">གཉིས་མ་ཞེས་བྱ་བ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ུས་པར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ར་བར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དུ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་བ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མ་ལ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1:23:56Z</dcterms:created>
  <dcterms:modified xsi:type="dcterms:W3CDTF">2023-09-08T21:2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